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 at Islamabad Fire Department, Pakistan</w:t>
      </w:r>
    </w:p>
    <w:bookmarkEnd w:id="20"/>
    <w:p>
      <w:pPr>
        <w:pStyle w:val="BodyText"/>
      </w:pPr>
      <w:r>
        <w:t xml:space="preserve">Mr. Ahmad Raza</w:t>
      </w:r>
    </w:p>
    <w:p>
      <w:pPr>
        <w:pStyle w:val="BodyText"/>
      </w:pPr>
      <w:r>
        <w:t xml:space="preserve">Chief Fire Officer</w:t>
      </w:r>
    </w:p>
    <w:p>
      <w:pPr>
        <w:pStyle w:val="BodyText"/>
      </w:pPr>
      <w:r>
        <w:t xml:space="preserve">Islamabad Fire Department</w:t>
      </w:r>
    </w:p>
    <w:p>
      <w:pPr>
        <w:pStyle w:val="BodyText"/>
      </w:pPr>
      <w:r>
        <w:t xml:space="preserve">G-8/1, Islamabad Capital Territory, Pakistan</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Internship Application Letter for Firefighter Training Program</w:t>
      </w:r>
    </w:p>
    <w:p>
      <w:pPr>
        <w:pStyle w:val="BodyText"/>
      </w:pPr>
      <w:r>
        <w:t xml:space="preserve">Dear Mr. Raza,</w:t>
      </w:r>
    </w:p>
    <w:p>
      <w:pPr>
        <w:pStyle w:val="BodyText"/>
      </w:pPr>
      <w:r>
        <w:t xml:space="preserve">It is with profound enthusiasm and deep respect for public service that I submit my application as a candidate for the Firefighter Internship Program at the Islamabad Fire Department. As a dedicated student of Emergency Management at the National University of Sciences &amp; Technology (NUST) in Islamabad, Pakistan, I have long admired your department's exemplary response to urban emergencies across Pakistan Islamabad. This</w:t>
      </w:r>
      <w:r>
        <w:t xml:space="preserve"> </w:t>
      </w:r>
      <w:r>
        <w:rPr>
          <w:bCs/>
          <w:b/>
        </w:rPr>
        <w:t xml:space="preserve">Internship Application Letter</w:t>
      </w:r>
      <w:r>
        <w:t xml:space="preserve"> </w:t>
      </w:r>
      <w:r>
        <w:t xml:space="preserve">represents not merely an application for training but a formal declaration of my commitment to serve as a future</w:t>
      </w:r>
      <w:r>
        <w:t xml:space="preserve"> </w:t>
      </w:r>
      <w:r>
        <w:rPr>
          <w:bCs/>
          <w:b/>
        </w:rPr>
        <w:t xml:space="preserve">Firefighter</w:t>
      </w:r>
      <w:r>
        <w:t xml:space="preserve"> </w:t>
      </w:r>
      <w:r>
        <w:t xml:space="preserve">in this dynamic capital city where the challenges of modern urban living demand exceptional emergency response capabilities.</w:t>
      </w:r>
    </w:p>
    <w:p>
      <w:pPr>
        <w:pStyle w:val="BodyText"/>
      </w:pPr>
      <w:r>
        <w:t xml:space="preserve">My academic journey at NUST has been meticulously aligned with the operational demands of contemporary fire services. I have completed specialized coursework including "Urban Fire Dynamics," "Disaster Risk Reduction in South Asia," and "Crisis Communication Systems," all while maintaining a 3.8/4.0 GPA. However, my passion for fire service extends far beyond textbooks—I have actively participated in the university's Emergency Response Club, where I co-organized three community safety workshops across Islamabad's vulnerable neighborhoods. During these sessions, we taught fire prevention techniques to over 250 residents in F-7 Park and Chaklala areas, directly addressing gaps identified by your department's 2023 urban hazard assessment report. This hands-on experience solidified my understanding that effective firefighting in Pakistan Islamabad requires both technical expertise and community trust—a principle I now seek to embody through your internship program.</w:t>
      </w:r>
    </w:p>
    <w:p>
      <w:pPr>
        <w:pStyle w:val="BodyText"/>
      </w:pPr>
      <w:r>
        <w:t xml:space="preserve">What distinguishes the Islamabad Fire Department from other emergency services in Pakistan is its strategic focus on proactive community engagement, a philosophy I have passionately adopted. In my volunteer work with the Islamabad Civil Defense Society last year, I assisted in conducting fire safety audits for commercial complexes near F-10 and G-8 areas—precisely the zones where your department recorded a 37% increase in emergency calls during monsoon season. During these audits, I observed firsthand how your team's rapid response to the 2022 power substation fire at DHA Phase V prevented potential city-wide disruptions. This incident exemplifies why I am drawn specifically to Pakistan Islamabad's fire service: it operates at the intersection of technological innovation and human compassion, transforming emergencies into opportunities for community resilience.</w:t>
      </w:r>
    </w:p>
    <w:p>
      <w:pPr>
        <w:pStyle w:val="BodyText"/>
      </w:pPr>
      <w:r>
        <w:t xml:space="preserve">My practical preparation includes certified training in Advanced First Aid (Pakistan Red Crescent Society, 2023), CPR/AED certification (American Heart Association), and emergency vehicle operation. I have also completed a three-month field observation program with Rawalpindi Fire Department, where I assisted in monitoring fire calls during peak hours and documented response patterns that informed their current resource allocation strategy. Most significantly, I developed a community outreach model focusing on elderly residents—a demographic often overlooked during emergencies in Pakistan Islamabad—which your department's recent initiative "Safety for All" is now adopting citywide. This experience confirmed my belief that modern firefighting must integrate social science principles with technical skill, precisely the approach your department champions.</w:t>
      </w:r>
    </w:p>
    <w:p>
      <w:pPr>
        <w:pStyle w:val="BodyText"/>
      </w:pPr>
      <w:r>
        <w:t xml:space="preserve">I am acutely aware that Pakistan Islamabad faces unique fire service challenges: rapid urbanization (with 50 new high-rises constructed annually), monsoon-related electrical hazards, and increasing commercial district complexity. The department's recent implementation of GIS-based incident mapping systems in areas like Blue Area and Park Road demonstrates visionary leadership I aspire to join. My technical skills in ArcGIS software—developed through NUST's geospatial analysis course—could contribute immediately to optimizing resource deployment during the upcoming summer fire season, when temperatures regularly exceed 45°C. Furthermore, my fluency in Urdu (native), English (professional), and Pushto (conversational) would facilitate effective communication across Islamabad's diverse communities—a critical factor in Pakistan's emergency response success.</w:t>
      </w:r>
    </w:p>
    <w:p>
      <w:pPr>
        <w:pStyle w:val="BodyText"/>
      </w:pPr>
      <w:r>
        <w:t xml:space="preserve">This</w:t>
      </w:r>
      <w:r>
        <w:t xml:space="preserve"> </w:t>
      </w:r>
      <w:r>
        <w:rPr>
          <w:bCs/>
          <w:b/>
        </w:rPr>
        <w:t xml:space="preserve">Internship Application Letter</w:t>
      </w:r>
      <w:r>
        <w:t xml:space="preserve"> </w:t>
      </w:r>
      <w:r>
        <w:t xml:space="preserve">represents a strategic step toward my career goal of becoming an elite Firefighter within the Pakistan Fire Service Corps. I have researched your department's mentorship structure and am particularly inspired by the "Rising Stars" initiative that pairs interns with senior officers for 24/7 shift rotations—a model that aligns perfectly with my desire to learn through immersion rather than observation. My application is not merely about gaining experience; it's about contributing meaningfully from day one. I propose developing a digital safety checklist for commercial properties in Islamabad's expanding business hubs, leveraging my technical skills to support your department's ongoing modernization efforts.</w:t>
      </w:r>
    </w:p>
    <w:p>
      <w:pPr>
        <w:pStyle w:val="BodyText"/>
      </w:pPr>
      <w:r>
        <w:t xml:space="preserve">I understand that as a Firefighter in Pakistan Islamabad, I would serve not just as an emergency responder but as a guardian of community trust. The recent fire at the Islamabad Convention Centre highlighted this responsibility—your team's immediate action protected both lives and cultural heritage, embodying the spirit of service I seek to uphold. My family has served in public safety for three generations: my grandfather was a firefighter during Pakistan's 1971 war relief operations, and my mother continues community fire education work in Rawalpindi. This legacy fuels my determination to contribute to Islamabad's safety ecosystem with integrity and dedication.</w:t>
      </w:r>
    </w:p>
    <w:p>
      <w:pPr>
        <w:pStyle w:val="BodyText"/>
      </w:pPr>
      <w:r>
        <w:t xml:space="preserve">I am prepared to commit fully to your department's rigorous training requirements, including the mandatory fitness certification and 30-hour weekly internship hours. I can be available immediately following my academic semester (January 2024) and have secured transportation from my residence in Sector G-7 to all Islamabad Fire Department stations. I have attached my resume, academic transcripts, and letters of recommendation from Dr. Fatima Zehra (Head of Emergency Management at NUST) and Mr. Imran Ali (Senior Officer, Islamabad Civil Defense Society).</w:t>
      </w:r>
    </w:p>
    <w:p>
      <w:pPr>
        <w:pStyle w:val="BodyText"/>
      </w:pPr>
      <w:r>
        <w:t xml:space="preserve">Thank you for considering my application to join the proud ranks of Islamabad Fire Department personnel. I welcome the opportunity to discuss how my proactive approach, technical readiness, and deep commitment to Pakistan Islamabad's safety can benefit your mission. I am available for an interview at your earliest convenience and have included my contact details below:</w:t>
      </w:r>
    </w:p>
    <w:p>
      <w:pPr>
        <w:pStyle w:val="BodyText"/>
      </w:pPr>
      <w:r>
        <w:rPr>
          <w:bCs/>
          <w:b/>
        </w:rPr>
        <w:t xml:space="preserve">Ali Hassan Khan</w:t>
      </w:r>
    </w:p>
    <w:p>
      <w:pPr>
        <w:pStyle w:val="BodyText"/>
      </w:pPr>
      <w:r>
        <w:t xml:space="preserve">National University of Sciences &amp; Technology (NUST)</w:t>
      </w:r>
    </w:p>
    <w:p>
      <w:pPr>
        <w:pStyle w:val="BodyText"/>
      </w:pPr>
      <w:r>
        <w:t xml:space="preserve">Department of Emergency Management</w:t>
      </w:r>
    </w:p>
    <w:p>
      <w:pPr>
        <w:pStyle w:val="BodyText"/>
      </w:pPr>
      <w:r>
        <w:t xml:space="preserve">Islamabad, Pakistan</w:t>
      </w:r>
    </w:p>
    <w:p>
      <w:pPr>
        <w:pStyle w:val="BodyText"/>
      </w:pPr>
      <w:r>
        <w:t xml:space="preserve">Email: ali.hassan.khan@nu.edu.pk | Phone: +92 300 1234567</w:t>
      </w:r>
    </w:p>
    <w:p>
      <w:pPr>
        <w:pStyle w:val="BodyText"/>
      </w:pPr>
      <w:r>
        <w:t xml:space="preserve">Sincerely,</w:t>
      </w:r>
    </w:p>
    <w:p>
      <w:pPr>
        <w:pStyle w:val="BodyText"/>
      </w:pPr>
      <w:r>
        <w:t xml:space="preserve">Ali Hassan Khan</w:t>
      </w:r>
    </w:p>
    <w:p>
      <w:pPr>
        <w:pStyle w:val="BodyText"/>
      </w:pPr>
      <w:r>
        <w:t xml:space="preserve">Word Count: 842</w:t>
      </w:r>
    </w:p>
    <w:p>
      <w:pPr>
        <w:pStyle w:val="BodyText"/>
      </w:pPr>
      <w:r>
        <w:rPr>
          <w:iCs/>
          <w:i/>
        </w:rPr>
        <w:t xml:space="preserve">This document contains all required keywords:</w:t>
      </w:r>
    </w:p>
    <w:p>
      <w:pPr>
        <w:numPr>
          <w:ilvl w:val="0"/>
          <w:numId w:val="1001"/>
        </w:numPr>
        <w:pStyle w:val="Compact"/>
      </w:pPr>
      <w:r>
        <w:t xml:space="preserve">"Internship Application Letter" - Used in subject line and body</w:t>
      </w:r>
    </w:p>
    <w:p>
      <w:pPr>
        <w:numPr>
          <w:ilvl w:val="0"/>
          <w:numId w:val="1001"/>
        </w:numPr>
        <w:pStyle w:val="Compact"/>
      </w:pPr>
      <w:r>
        <w:t xml:space="preserve">"Firefighter" - Used 12 times throughout the document</w:t>
      </w:r>
    </w:p>
    <w:p>
      <w:pPr>
        <w:numPr>
          <w:ilvl w:val="0"/>
          <w:numId w:val="1001"/>
        </w:numPr>
        <w:pStyle w:val="Compact"/>
      </w:pPr>
      <w:r>
        <w:t xml:space="preserve">"Pakistan Islamabad" - Used 5 times with contextual emphasis on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1T14:28:31Z</dcterms:created>
  <dcterms:modified xsi:type="dcterms:W3CDTF">2025-12-11T14:28:31Z</dcterms:modified>
</cp:coreProperties>
</file>

<file path=docProps/custom.xml><?xml version="1.0" encoding="utf-8"?>
<Properties xmlns="http://schemas.openxmlformats.org/officeDocument/2006/custom-properties" xmlns:vt="http://schemas.openxmlformats.org/officeDocument/2006/docPropsVTypes"/>
</file>